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Abu</w:t>
      </w:r>
      <w:r>
        <w:t xml:space="preserve"> </w:t>
      </w:r>
      <w:r>
        <w:t xml:space="preserve">Dhabi,</w:t>
      </w:r>
      <w:r>
        <w:t xml:space="preserve"> </w:t>
      </w:r>
      <w:r>
        <w:t xml:space="preserve">UAE</w:t>
      </w:r>
    </w:p>
    <w:bookmarkStart w:id="20" w:name="scholarship-application-letter"/>
    <w:p>
      <w:pPr>
        <w:pStyle w:val="Heading1"/>
      </w:pPr>
      <w:r>
        <w:t xml:space="preserve">SCHOLARSHIP APPLICATION LETTER</w:t>
      </w:r>
    </w:p>
    <w:p>
      <w:pPr>
        <w:pStyle w:val="FirstParagraph"/>
      </w:pPr>
      <w:r>
        <w:t xml:space="preserve">For Advanced Police Leadership and Community Safety Development in the United Arab Emirates Abu Dhabi</w:t>
      </w:r>
    </w:p>
    <w:p>
      <w:pPr>
        <w:pStyle w:val="BodyText"/>
      </w:pPr>
      <w:r>
        <w:t xml:space="preserve">Date: October 26, 2023</w:t>
      </w:r>
    </w:p>
    <w:bookmarkEnd w:id="20"/>
    <w:p>
      <w:pPr>
        <w:pStyle w:val="BodyText"/>
      </w:pPr>
      <w:r>
        <w:t xml:space="preserve">To the Esteemed Scholarship Committee,</w:t>
      </w:r>
    </w:p>
    <w:p>
      <w:pPr>
        <w:pStyle w:val="BodyText"/>
      </w:pPr>
      <w:r>
        <w:t xml:space="preserve">It is with profound dedication to public service and unwavering commitment to the safety of our beloved community that I submit this Scholarship Application Letter. As a serving Police Officer within the Abu Dhabi Police Force for the past seven years, I have witnessed firsthand how strategic education transforms policing from reactive duty into proactive guardianship of society. This scholarship represents not merely an academic opportunity, but a vital investment in strengthening Abu Dhabi's position as a global exemplar of security innovation within the United Arab Emirates.</w:t>
      </w:r>
    </w:p>
    <w:p>
      <w:pPr>
        <w:pStyle w:val="BodyText"/>
      </w:pPr>
      <w:r>
        <w:t xml:space="preserve">My journey began as a Community Safety Officer in Al Reem Island, where I managed high-volume public safety incidents while building trust with diverse residents across 40+ nationalities. Today, as a Senior Patrol Supervisor at Abu Dhabi Central Police Station, I oversee 15 officers responsible for crime prevention initiatives in one of the most dynamic urban corridors of the United Arab Emirates. This role has cemented my understanding that modern policing demands more than bravery—it requires advanced knowledge of criminology, community psychology, and technology integration. The current operational landscape in Abu Dhabi—marked by rapid urbanization, international tourism surging to 18 million annual visitors, and evolving cyber threats—demands police professionals who can navigate complexity with intellectual precision.</w:t>
      </w:r>
    </w:p>
    <w:p>
      <w:pPr>
        <w:pStyle w:val="BodyText"/>
      </w:pPr>
      <w:r>
        <w:t xml:space="preserve">The scholarship I seek is for a Master of Science in Police Leadership at the UAE University’s College of Public Safety. This program aligns perfectly with Abu Dhabi’s strategic vision for 2030, which emphasizes "smart policing" through data-driven decision-making and community-centric approaches. What distinguishes this scholarship from others is its explicit focus on Gulf Cooperation Council (GCC) security challenges—a critical need as Abu Dhabi serves as the economic and diplomatic heart of the United Arab Emirates. The curriculum’s modules on counter-terrorism innovation, digital forensics in multicultural societies, and cross-border law enforcement cooperation are precisely the tools I require to advance my service within our nation's most sophisticated police environment.</w:t>
      </w:r>
    </w:p>
    <w:p>
      <w:pPr>
        <w:pStyle w:val="BodyText"/>
      </w:pPr>
      <w:r>
        <w:t xml:space="preserve">My professional trajectory demonstrates a consistent pattern of excellence directly relevant to Abu Dhabi's security priorities. In 2021, I spearheaded "Safe Streets Abu Dhabi," a neighborhood engagement initiative that reduced local crime rates by 34% through youth mentorship and AI-assisted patrol optimization. This project earned recognition from the Abu Dhabi Crown Prince’s Office for its alignment with UAE Vision 2021's social cohesion goals. Subsequently, I completed the National Security Leadership Program at Abu Dhabi Police Academy, achieving top honors while designing a community resilience framework adopted by five police stations. These experiences have made me acutely aware that theoretical knowledge must be fused with practical application—exactly what this scholarship provides.</w:t>
      </w:r>
    </w:p>
    <w:p>
      <w:pPr>
        <w:pStyle w:val="BodyText"/>
      </w:pPr>
      <w:r>
        <w:t xml:space="preserve">Why does this Scholarship Application Letter represent a pivotal moment for me? Because Abu Dhabi's security ecosystem faces unprecedented challenges: balancing tourism growth with safety protocols, managing cybercrimes that exploit the UAE's digital transformation, and fostering trust in an increasingly cosmopolitan society. My current role places me at the frontline of these issues. Last month, I coordinated emergency response during a high-risk incident involving foreign nationals—where cultural sensitivity and technical expertise determined successful resolution. Such scenarios demand officers who can interpret complex human behaviors while leveraging cutting-edge tools—a synthesis only advanced education can provide.</w:t>
      </w:r>
    </w:p>
    <w:p>
      <w:pPr>
        <w:pStyle w:val="BodyText"/>
      </w:pPr>
      <w:r>
        <w:t xml:space="preserve">This scholarship is not merely about personal advancement; it is an investment in Abu Dhabi’s future safety infrastructure. The UAE has set ambitious targets to become the world’s safest city by 2035, requiring police professionals with master-level expertise in predictive analytics and community engagement. My proposed research on "AI-Powered Crime Prevention Models for Tourist-Dense Urban Zones" will directly contribute to this national goal. Specifically, I aim to develop a prototype system that predicts high-risk scenarios using real-time data from Abu Dhabi’s 50,000+ surveillance cameras—enhancing our proactive policing capabilities while respecting privacy standards paramount in UAE society.</w:t>
      </w:r>
    </w:p>
    <w:p>
      <w:pPr>
        <w:pStyle w:val="BodyText"/>
      </w:pPr>
      <w:r>
        <w:t xml:space="preserve">Moreover, this initiative aligns with the Abu Dhabi Police Force's own "Vision 2031" framework, which prioritizes educational advancement for officers. As a proud representative of the United Arab Emirates Abu Dhabi community—having served since my graduation from the UAE Police Academy—I understand that excellence in policing is deeply intertwined with national identity and cultural values. The scholarship will empower me to integrate Emirati traditions of hospitality and justice with global best practices, creating policing models that resonate across our society's 150+ ethnic communities.</w:t>
      </w:r>
    </w:p>
    <w:p>
      <w:pPr>
        <w:pStyle w:val="BodyText"/>
      </w:pPr>
      <w:r>
        <w:t xml:space="preserve">I have attached comprehensive documentation including: a letter of recommendation from my current Commander at Abu Dhabi Police Headquarters; certification for my National Security Leadership Program completion; and a detailed research proposal aligned with UAE Ministry of Interior priorities. My military service record (1 year as Reserve Officer, 2016-2017) demonstrates discipline and national commitment. Crucially, I have secured an agreement from the Abu Dhabi Police Force to return to duty at my current rank upon scholarship completion—a testament to institutional support for this initiative.</w:t>
      </w:r>
    </w:p>
    <w:p>
      <w:pPr>
        <w:pStyle w:val="BodyText"/>
      </w:pPr>
      <w:r>
        <w:t xml:space="preserve">As a Police Officer who has stood guard during Eid celebrations, managed security for the Formula 1 Grand Prix, and supported disaster response teams in flash flooding events, I know that Abu Dhabi’s safety is built by individuals committed to continuous growth. This scholarship represents the catalyst I need to transition from competent officer to visionary leader—someone who can design systems ensuring our city remains a beacon of security and opportunity for all residents and visitors. In the United Arab Emirates Abu Dhabi, where every street reflects national pride and security innovation, this education is not optional; it is essential.</w:t>
      </w:r>
    </w:p>
    <w:p>
      <w:pPr>
        <w:pStyle w:val="BodyText"/>
      </w:pPr>
      <w:r>
        <w:t xml:space="preserve">I respectfully request the committee’s favorable consideration of this Scholarship Application Letter. I welcome the opportunity to discuss how my expertise in community policing, technical aptitude with UAE security systems (including our integrated police command platform), and deep understanding of Abu Dhabi’s sociocultural landscape position me to maximize this scholarship's impact. Thank you for your dedication to nurturing the next generation of law enforcement professionals who will safeguard the United Arab Emirates’ remarkable journey toward becoming a global leader in public safety.</w:t>
      </w:r>
    </w:p>
    <w:p>
      <w:pPr>
        <w:pStyle w:val="BodyText"/>
      </w:pPr>
      <w:r>
        <w:t xml:space="preserve">Respectfully Submitted,</w:t>
      </w:r>
    </w:p>
    <w:p>
      <w:pPr>
        <w:pStyle w:val="BodyText"/>
      </w:pPr>
      <w:r>
        <w:br/>
      </w:r>
      <w:r>
        <w:br/>
      </w:r>
    </w:p>
    <w:p>
      <w:pPr>
        <w:pStyle w:val="BodyText"/>
      </w:pPr>
      <w:r>
        <w:t xml:space="preserve">Officer Ahmed S. Al Marzouqi</w:t>
      </w:r>
    </w:p>
    <w:p>
      <w:pPr>
        <w:pStyle w:val="BodyText"/>
      </w:pPr>
      <w:r>
        <w:t xml:space="preserve">Serving Senior Patrol Supervisor, Abu Dhabi Police Force</w:t>
      </w:r>
    </w:p>
    <w:p>
      <w:pPr>
        <w:pStyle w:val="BodyText"/>
      </w:pPr>
      <w:r>
        <w:t xml:space="preserve">Police ID: UAE-ADP-2016-48791</w:t>
      </w:r>
    </w:p>
    <w:p>
      <w:pPr>
        <w:pStyle w:val="BodyText"/>
      </w:pPr>
      <w:r>
        <w:t xml:space="preserve">Enclosures: Recommendation Letter (Abu Dhabi Police HQ), National Security Leadership Certification, Research Proposal Draft, Service Agreement</w:t>
      </w:r>
    </w:p>
    <w:p>
      <w:pPr>
        <w:pStyle w:val="BodyText"/>
      </w:pPr>
      <w:r>
        <w:t xml:space="preserve">For inquiries: ahmed.almarzouqi@adpolice.ae | +971 50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Abu Dhabi, UAE</dc:title>
  <dc:creator/>
  <dc:language>en</dc:language>
  <cp:keywords/>
  <dcterms:created xsi:type="dcterms:W3CDTF">2026-07-24T08:42:00Z</dcterms:created>
  <dcterms:modified xsi:type="dcterms:W3CDTF">2026-07-24T08:42:00Z</dcterms:modified>
</cp:coreProperties>
</file>

<file path=docProps/custom.xml><?xml version="1.0" encoding="utf-8"?>
<Properties xmlns="http://schemas.openxmlformats.org/officeDocument/2006/custom-properties" xmlns:vt="http://schemas.openxmlformats.org/officeDocument/2006/docPropsVTypes"/>
</file>